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4B56" w:rsidRPr="00C84B56" w:rsidRDefault="003A2BC8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group id="_x0000_s1041" style="position:absolute;margin-left:15.75pt;margin-top:258pt;width:510.25pt;height:126.75pt;z-index:251667456" coordorigin="1035,5880" coordsize="10205,2535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39" type="#_x0000_t32" style="position:absolute;left:1035;top:5880;width:10205;height:0" o:connectortype="straight" strokeweight="4pt">
              <v:stroke color2="none"/>
            </v:shape>
            <v:shape id="_x0000_s1040" style="position:absolute;left:1035;top:5880;width:10205;height:2535" coordsize="10205,2535" path="m,c706,642,1413,1285,2160,1695v747,410,1550,690,2325,765c5260,2535,6087,2370,6810,2145,7533,1920,8254,1467,8820,1110,9386,753,9795,376,10205,e" filled="f" strokeweight="4pt">
              <v:stroke color2="none"/>
              <v:path arrowok="t"/>
            </v:shape>
          </v:group>
        </w:pict>
      </w:r>
      <w:r>
        <w:rPr>
          <w:rFonts w:ascii="Braille29" w:hAnsi="Braille29"/>
          <w:noProof/>
          <w:sz w:val="58"/>
          <w:szCs w:val="58"/>
        </w:rPr>
        <w:pict>
          <v:shape id="_x0000_s1038" type="#_x0000_t32" style="position:absolute;margin-left:15.75pt;margin-top:227.25pt;width:516pt;height:0;z-index:251664384" o:connectortype="straight" strokeweight="2pt"/>
        </w:pict>
      </w:r>
      <w:r>
        <w:rPr>
          <w:rFonts w:ascii="Braille29" w:hAnsi="Braille29"/>
          <w:noProof/>
          <w:sz w:val="58"/>
          <w:szCs w:val="58"/>
        </w:rPr>
        <w:pict>
          <v:group id="_x0000_s1035" style="position:absolute;margin-left:282.8pt;margin-top:39.8pt;width:210.2pt;height:164.95pt;flip:x;z-index:251663360" coordorigin="1531,1516" coordsize="4204,3299">
            <v:shapetype id="_x0000_t19" coordsize="21600,21600" o:spt="19" adj="-5898240,,,21600,21600" path="wr-21600,,21600,43200,,,21600,21600nfewr-21600,,21600,43200,,,21600,21600l,21600nsxe" filled="f">
              <v:formulas>
                <v:f eqn="val #2"/>
                <v:f eqn="val #3"/>
                <v:f eqn="val #4"/>
              </v:formulas>
              <v:path arrowok="t" o:extrusionok="f" gradientshapeok="t" o:connecttype="custom" o:connectlocs="0,0;21600,21600;0,21600"/>
              <v:handles>
                <v:h position="@2,#0" polar="@0,@1"/>
                <v:h position="@2,#1" polar="@0,@1"/>
              </v:handles>
            </v:shapetype>
            <v:shape id="_x0000_s1036" type="#_x0000_t19" style="position:absolute;left:1531;top:1516;width:4185;height:3121" coordsize="43200,35957" adj="9066512,,21600" path="wr,,43200,43200,5462,35957,43200,21600nfewr,,43200,43200,5462,35957,43200,21600l21600,21600nsxe" strokeweight="4pt">
              <v:stroke color2="none"/>
              <v:path o:connectlocs="5462,35957;43200,21600;21600,21600"/>
            </v:shape>
            <v:shape id="_x0000_s1037" type="#_x0000_t19" style="position:absolute;left:2055;top:2940;width:3680;height:1875" coordsize="35920,21600" adj="-11398549,-3148551,21479" path="wr-121,,43079,43200,,19315,35920,5537nfewr-121,,43079,43200,,19315,35920,5537l21479,21600nsxe" strokeweight="4pt">
              <v:stroke color2="none"/>
              <v:path o:connectlocs="0,19315;35920,5537;21479,21600"/>
            </v:shape>
          </v:group>
        </w:pict>
      </w:r>
      <w:r>
        <w:rPr>
          <w:rFonts w:ascii="Braille29" w:hAnsi="Braille29"/>
          <w:noProof/>
          <w:sz w:val="58"/>
          <w:szCs w:val="58"/>
        </w:rPr>
        <w:pict>
          <v:group id="_x0000_s1034" style="position:absolute;margin-left:40.55pt;margin-top:39.8pt;width:210.2pt;height:164.95pt;z-index:251662336" coordorigin="1531,1516" coordsize="4204,3299">
            <v:shape id="_x0000_s1032" type="#_x0000_t19" style="position:absolute;left:1531;top:1516;width:4185;height:3121" coordsize="43200,35957" adj="9066512,,21600" path="wr,,43200,43200,5462,35957,43200,21600nfewr,,43200,43200,5462,35957,43200,21600l21600,21600nsxe" strokeweight="4pt">
              <v:stroke color2="none"/>
              <v:path o:connectlocs="5462,35957;43200,21600;21600,21600"/>
            </v:shape>
            <v:shape id="_x0000_s1033" type="#_x0000_t19" style="position:absolute;left:2055;top:2940;width:3680;height:1875" coordsize="35920,21600" adj="-11398549,-3148551,21479" path="wr-121,,43079,43200,,19315,35920,5537nfewr-121,,43079,43200,,19315,35920,5537l21479,21600nsxe" strokeweight="4pt">
              <v:stroke color2="none"/>
              <v:path o:connectlocs="0,19315;35920,5537;21479,21600"/>
            </v:shape>
          </v:group>
        </w:pict>
      </w:r>
      <w:r w:rsidR="005B62B0">
        <w:rPr>
          <w:rFonts w:ascii="Braille29" w:hAnsi="Braille29"/>
          <w:noProof/>
          <w:sz w:val="58"/>
          <w:szCs w:val="58"/>
        </w:rPr>
        <w:pict>
          <v:rect id="_x0000_s1026" style="position:absolute;margin-left:15.75pt;margin-top:8.25pt;width:516pt;height:219pt;z-index:251658240;mso-wrap-distance-left:9.05pt;mso-wrap-distance-right:9.05pt" filled="f" strokeweight="4pt"/>
        </w:pict>
      </w: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bookmarkStart w:id="0" w:name="_GoBack"/>
      <w:bookmarkEnd w:id="0"/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3A2BC8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65" type="#_x0000_t202" style="position:absolute;margin-left:250.75pt;margin-top:255.8pt;width:36.05pt;height:28.2pt;z-index:251691008;mso-wrap-style:none" stroked="f">
            <v:textbox style="mso-next-textbox:#_x0000_s1065" inset="0,0,0,0">
              <w:txbxContent>
                <w:p w:rsidR="003A2BC8" w:rsidRPr="00D23CDE" w:rsidRDefault="003A2BC8" w:rsidP="003A2BC8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j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4" type="#_x0000_t202" style="position:absolute;margin-left:78.1pt;margin-top:255.8pt;width:36.05pt;height:28.2pt;z-index:251689984;mso-wrap-style:none" stroked="f">
            <v:textbox style="mso-next-textbox:#_x0000_s1064" inset="0,0,0,0">
              <w:txbxContent>
                <w:p w:rsidR="003A2BC8" w:rsidRPr="00D23CDE" w:rsidRDefault="003A2BC8" w:rsidP="003A2BC8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;x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2" type="#_x0000_t202" style="position:absolute;margin-left:250.75pt;margin-top:195.05pt;width:36.05pt;height:28.2pt;z-index:251687936;mso-wrap-style:none" stroked="f">
            <v:textbox style="mso-next-textbox:#_x0000_s1062" inset="0,0,0,0">
              <w:txbxContent>
                <w:p w:rsidR="003A2BC8" w:rsidRPr="00D23CDE" w:rsidRDefault="003A2BC8" w:rsidP="003A2BC8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h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1" type="#_x0000_t202" style="position:absolute;margin-left:78.1pt;margin-top:195.05pt;width:36.05pt;height:28.2pt;z-index:251686912;mso-wrap-style:none" stroked="f">
            <v:textbox style="mso-next-textbox:#_x0000_s1061" inset="0,0,0,0">
              <w:txbxContent>
                <w:p w:rsidR="003A2BC8" w:rsidRPr="00D23CDE" w:rsidRDefault="003A2BC8" w:rsidP="003A2BC8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g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3" type="#_x0000_t202" style="position:absolute;margin-left:421.75pt;margin-top:195.05pt;width:36.05pt;height:28.2pt;z-index:251688960;mso-wrap-style:none" stroked="f">
            <v:textbox style="mso-next-textbox:#_x0000_s1063" inset="0,0,0,0">
              <w:txbxContent>
                <w:p w:rsidR="003A2BC8" w:rsidRPr="00D23CDE" w:rsidRDefault="003A2BC8" w:rsidP="003A2BC8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i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59" type="#_x0000_t202" style="position:absolute;margin-left:250.75pt;margin-top:132.05pt;width:36.05pt;height:28.2pt;z-index:251684864;mso-wrap-style:none" stroked="f">
            <v:textbox style="mso-next-textbox:#_x0000_s1059" inset="0,0,0,0">
              <w:txbxContent>
                <w:p w:rsidR="003A2BC8" w:rsidRPr="00D23CDE" w:rsidRDefault="003A2BC8" w:rsidP="003A2BC8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e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58" type="#_x0000_t202" style="position:absolute;margin-left:78.1pt;margin-top:132.05pt;width:36.05pt;height:28.2pt;z-index:251683840;mso-wrap-style:none" stroked="f">
            <v:textbox style="mso-next-textbox:#_x0000_s1058" inset="0,0,0,0">
              <w:txbxContent>
                <w:p w:rsidR="003A2BC8" w:rsidRPr="00D23CDE" w:rsidRDefault="003A2BC8" w:rsidP="003A2BC8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d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0" type="#_x0000_t202" style="position:absolute;margin-left:421.75pt;margin-top:132.05pt;width:36.05pt;height:28.2pt;z-index:251685888;mso-wrap-style:none" stroked="f">
            <v:textbox style="mso-next-textbox:#_x0000_s1060" inset="0,0,0,0">
              <w:txbxContent>
                <w:p w:rsidR="003A2BC8" w:rsidRPr="00D23CDE" w:rsidRDefault="003A2BC8" w:rsidP="003A2BC8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f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57" type="#_x0000_t202" style="position:absolute;margin-left:421.75pt;margin-top:72.05pt;width:36.05pt;height:28.2pt;z-index:251682816;mso-wrap-style:none" stroked="f">
            <v:textbox style="mso-next-textbox:#_x0000_s1057" inset="0,0,0,0">
              <w:txbxContent>
                <w:p w:rsidR="003A2BC8" w:rsidRPr="00D23CDE" w:rsidRDefault="003A2BC8" w:rsidP="003A2BC8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c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56" type="#_x0000_t202" style="position:absolute;margin-left:250.75pt;margin-top:72.05pt;width:36.05pt;height:28.2pt;z-index:251681792;mso-wrap-style:none" stroked="f">
            <v:textbox style="mso-next-textbox:#_x0000_s1056" inset="0,0,0,0">
              <w:txbxContent>
                <w:p w:rsidR="003A2BC8" w:rsidRPr="00D23CDE" w:rsidRDefault="003A2BC8" w:rsidP="003A2BC8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b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55" type="#_x0000_t202" style="position:absolute;margin-left:78.1pt;margin-top:72.05pt;width:18.05pt;height:28.2pt;z-index:251680768;mso-wrap-style:none" stroked="f">
            <v:textbox style="mso-next-textbox:#_x0000_s1055" inset="0,0,0,0">
              <w:txbxContent>
                <w:p w:rsidR="003A2BC8" w:rsidRPr="00D23CDE" w:rsidRDefault="003A2BC8" w:rsidP="003A2BC8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a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54" type="#_x0000_t202" style="position:absolute;margin-left:260.35pt;margin-top:1.55pt;width:18.05pt;height:28.2pt;z-index:251679744;mso-wrap-style:none" stroked="f">
            <v:textbox style="mso-next-textbox:#_x0000_s1054" inset="0,0,0,0">
              <w:txbxContent>
                <w:p w:rsidR="003A2BC8" w:rsidRPr="00D23CDE" w:rsidRDefault="003A2BC8" w:rsidP="003A2BC8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i</w:t>
                  </w:r>
                </w:p>
              </w:txbxContent>
            </v:textbox>
          </v:shape>
        </w:pict>
      </w:r>
    </w:p>
    <w:p w:rsidR="0079360B" w:rsidRDefault="003A2BC8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rect id="_x0000_s1052" style="position:absolute;margin-left:185.85pt;margin-top:210.3pt;width:170.1pt;height:62.35pt;z-index:251677696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51" style="position:absolute;margin-left:15.75pt;margin-top:210.3pt;width:170.1pt;height:62.35pt;z-index:251676672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53" style="position:absolute;margin-left:355.95pt;margin-top:210.3pt;width:170.1pt;height:62.35pt;z-index:251678720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9" style="position:absolute;margin-left:185.85pt;margin-top:147.95pt;width:170.1pt;height:62.35pt;z-index:251674624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8" style="position:absolute;margin-left:15.75pt;margin-top:147.95pt;width:170.1pt;height:62.35pt;z-index:251673600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50" style="position:absolute;margin-left:355.95pt;margin-top:147.95pt;width:170.1pt;height:62.35pt;z-index:251675648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6" style="position:absolute;margin-left:185.85pt;margin-top:85.6pt;width:170.1pt;height:62.35pt;z-index:251671552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5" style="position:absolute;margin-left:15.75pt;margin-top:85.6pt;width:170.1pt;height:62.35pt;z-index:251670528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7" style="position:absolute;margin-left:355.95pt;margin-top:85.6pt;width:170.1pt;height:62.35pt;z-index:251672576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4" style="position:absolute;margin-left:355.95pt;margin-top:23.25pt;width:170.1pt;height:62.35pt;z-index:251669504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3" style="position:absolute;margin-left:185.85pt;margin-top:23.25pt;width:170.1pt;height:62.35pt;z-index:251668480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28" style="position:absolute;margin-left:15.75pt;margin-top:23.25pt;width:170.1pt;height:62.35pt;z-index:251659264;mso-wrap-distance-left:9.05pt;mso-wrap-distance-right:9.05pt" filled="f" strokeweight="4pt"/>
        </w:pict>
      </w: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3A2BC8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shape id="_x0000_s1066" type="#_x0000_t202" style="position:absolute;margin-left:398.5pt;margin-top:25.4pt;width:90.05pt;height:28.2pt;z-index:251692032;mso-wrap-style:none" stroked="f">
            <v:textbox style="mso-next-textbox:#_x0000_s1066" inset="0,0,0,0">
              <w:txbxContent>
                <w:p w:rsidR="003A2BC8" w:rsidRPr="00D23CDE" w:rsidRDefault="003A2BC8" w:rsidP="003A2BC8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,,5t]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7" style="position:absolute;margin-left:49.15pt;margin-top:18.05pt;width:85.05pt;height:42.1pt;z-index:251693056;mso-wrap-distance-left:9.05pt;mso-wrap-distance-top:0;mso-wrap-distance-right:9.05pt;mso-wrap-distance-bottom:0;mso-position-horizontal-relative:text;mso-position-vertical-relative:text;mso-width-relative:page;mso-height-relative:page" coordsize="1698,566" path="m1698,l566,,,283,486,566r1212,l1698,xe" filled="f" strokeweight="2pt">
            <v:path arrowok="t"/>
          </v:shape>
        </w:pict>
      </w:r>
    </w:p>
    <w:p w:rsidR="0079360B" w:rsidRPr="00C84B56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C84B56" w:rsidP="0079360B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sectPr w:rsidR="00C84B56" w:rsidRPr="00C84B56" w:rsidSect="00EA4839">
      <w:pgSz w:w="12240" w:h="15840" w:code="1"/>
      <w:pgMar w:top="720" w:right="720" w:bottom="288" w:left="720" w:header="720" w:footer="720" w:gutter="0"/>
      <w:cols w:space="720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94C9F" w:rsidRDefault="00B94C9F" w:rsidP="00EA4839">
      <w:pPr>
        <w:spacing w:after="0" w:line="240" w:lineRule="auto"/>
      </w:pPr>
      <w:r>
        <w:separator/>
      </w:r>
    </w:p>
  </w:endnote>
  <w:endnote w:type="continuationSeparator" w:id="1">
    <w:p w:rsidR="00B94C9F" w:rsidRDefault="00B94C9F" w:rsidP="00EA4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ille29">
    <w:panose1 w:val="020703040202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94C9F" w:rsidRDefault="00B94C9F" w:rsidP="00EA4839">
      <w:pPr>
        <w:spacing w:after="0" w:line="240" w:lineRule="auto"/>
      </w:pPr>
      <w:r>
        <w:separator/>
      </w:r>
    </w:p>
  </w:footnote>
  <w:footnote w:type="continuationSeparator" w:id="1">
    <w:p w:rsidR="00B94C9F" w:rsidRDefault="00B94C9F" w:rsidP="00EA483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20"/>
  <w:drawingGridHorizontalSpacing w:val="567"/>
  <w:drawingGridVerticalSpacing w:val="567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7Q0MTS0NDK2MDE2tDRQ0lEKTi0uzszPAykwrAUAlALMYSwAAAA="/>
  </w:docVars>
  <w:rsids>
    <w:rsidRoot w:val="00B565C2"/>
    <w:rsid w:val="0000209F"/>
    <w:rsid w:val="000028A0"/>
    <w:rsid w:val="00005E50"/>
    <w:rsid w:val="00010026"/>
    <w:rsid w:val="00010E47"/>
    <w:rsid w:val="00010E77"/>
    <w:rsid w:val="00011DF5"/>
    <w:rsid w:val="00012B8C"/>
    <w:rsid w:val="000134DD"/>
    <w:rsid w:val="000141C1"/>
    <w:rsid w:val="00014502"/>
    <w:rsid w:val="00016DD4"/>
    <w:rsid w:val="000209CF"/>
    <w:rsid w:val="00020B76"/>
    <w:rsid w:val="000223DD"/>
    <w:rsid w:val="00022488"/>
    <w:rsid w:val="00022D87"/>
    <w:rsid w:val="00024450"/>
    <w:rsid w:val="000247CE"/>
    <w:rsid w:val="000278E4"/>
    <w:rsid w:val="000279A5"/>
    <w:rsid w:val="00030C64"/>
    <w:rsid w:val="00033781"/>
    <w:rsid w:val="000355D0"/>
    <w:rsid w:val="00035EC2"/>
    <w:rsid w:val="00036998"/>
    <w:rsid w:val="00037555"/>
    <w:rsid w:val="000420E9"/>
    <w:rsid w:val="00042424"/>
    <w:rsid w:val="000431B9"/>
    <w:rsid w:val="00043E37"/>
    <w:rsid w:val="00044D43"/>
    <w:rsid w:val="00046225"/>
    <w:rsid w:val="00046BBF"/>
    <w:rsid w:val="00047232"/>
    <w:rsid w:val="000523AE"/>
    <w:rsid w:val="00053417"/>
    <w:rsid w:val="00053696"/>
    <w:rsid w:val="00053C4B"/>
    <w:rsid w:val="000545EA"/>
    <w:rsid w:val="00056B14"/>
    <w:rsid w:val="00057DDC"/>
    <w:rsid w:val="000607EA"/>
    <w:rsid w:val="0006233E"/>
    <w:rsid w:val="00064DA3"/>
    <w:rsid w:val="00065491"/>
    <w:rsid w:val="000654E8"/>
    <w:rsid w:val="00067735"/>
    <w:rsid w:val="0007188F"/>
    <w:rsid w:val="0007343E"/>
    <w:rsid w:val="00073860"/>
    <w:rsid w:val="00077B49"/>
    <w:rsid w:val="00081F16"/>
    <w:rsid w:val="00082E08"/>
    <w:rsid w:val="00083324"/>
    <w:rsid w:val="000844DF"/>
    <w:rsid w:val="000869C2"/>
    <w:rsid w:val="00086B4B"/>
    <w:rsid w:val="00086E0B"/>
    <w:rsid w:val="00092E43"/>
    <w:rsid w:val="00094456"/>
    <w:rsid w:val="000953A5"/>
    <w:rsid w:val="00096DC8"/>
    <w:rsid w:val="00097A04"/>
    <w:rsid w:val="000A06A5"/>
    <w:rsid w:val="000A14F7"/>
    <w:rsid w:val="000A22CB"/>
    <w:rsid w:val="000A3663"/>
    <w:rsid w:val="000A3AF8"/>
    <w:rsid w:val="000A5AF4"/>
    <w:rsid w:val="000B011B"/>
    <w:rsid w:val="000B0488"/>
    <w:rsid w:val="000B147C"/>
    <w:rsid w:val="000B181D"/>
    <w:rsid w:val="000B2FB0"/>
    <w:rsid w:val="000B377D"/>
    <w:rsid w:val="000B4ACD"/>
    <w:rsid w:val="000B530A"/>
    <w:rsid w:val="000B6412"/>
    <w:rsid w:val="000B6844"/>
    <w:rsid w:val="000C311D"/>
    <w:rsid w:val="000C36D3"/>
    <w:rsid w:val="000C5D17"/>
    <w:rsid w:val="000C7184"/>
    <w:rsid w:val="000C7EE5"/>
    <w:rsid w:val="000D1651"/>
    <w:rsid w:val="000D25AF"/>
    <w:rsid w:val="000D37BF"/>
    <w:rsid w:val="000D4CC8"/>
    <w:rsid w:val="000D5D7E"/>
    <w:rsid w:val="000D6FFB"/>
    <w:rsid w:val="000E002C"/>
    <w:rsid w:val="000E031C"/>
    <w:rsid w:val="000E05B4"/>
    <w:rsid w:val="000E0E94"/>
    <w:rsid w:val="000E0FE5"/>
    <w:rsid w:val="000E1B44"/>
    <w:rsid w:val="000E3DDF"/>
    <w:rsid w:val="000E4817"/>
    <w:rsid w:val="000E484F"/>
    <w:rsid w:val="000E760F"/>
    <w:rsid w:val="000F0241"/>
    <w:rsid w:val="000F1866"/>
    <w:rsid w:val="000F3C25"/>
    <w:rsid w:val="000F4F34"/>
    <w:rsid w:val="000F559F"/>
    <w:rsid w:val="000F688B"/>
    <w:rsid w:val="000F6BD2"/>
    <w:rsid w:val="000F7961"/>
    <w:rsid w:val="001008E8"/>
    <w:rsid w:val="00102BE2"/>
    <w:rsid w:val="001045B0"/>
    <w:rsid w:val="001073E1"/>
    <w:rsid w:val="001079F7"/>
    <w:rsid w:val="00107A5C"/>
    <w:rsid w:val="001103A9"/>
    <w:rsid w:val="001109BC"/>
    <w:rsid w:val="001114F9"/>
    <w:rsid w:val="00112387"/>
    <w:rsid w:val="00114A4B"/>
    <w:rsid w:val="00116EF7"/>
    <w:rsid w:val="001211C2"/>
    <w:rsid w:val="0012597B"/>
    <w:rsid w:val="0012707E"/>
    <w:rsid w:val="00131D4F"/>
    <w:rsid w:val="00131E5D"/>
    <w:rsid w:val="00134709"/>
    <w:rsid w:val="00137DE2"/>
    <w:rsid w:val="0014087E"/>
    <w:rsid w:val="001429C1"/>
    <w:rsid w:val="001445D8"/>
    <w:rsid w:val="00151274"/>
    <w:rsid w:val="001514BA"/>
    <w:rsid w:val="00153BCF"/>
    <w:rsid w:val="00154E79"/>
    <w:rsid w:val="00154FF7"/>
    <w:rsid w:val="00155AF4"/>
    <w:rsid w:val="00156F3F"/>
    <w:rsid w:val="001579EB"/>
    <w:rsid w:val="0016068E"/>
    <w:rsid w:val="00160850"/>
    <w:rsid w:val="00160D75"/>
    <w:rsid w:val="00164EF7"/>
    <w:rsid w:val="00166755"/>
    <w:rsid w:val="00167A63"/>
    <w:rsid w:val="00170007"/>
    <w:rsid w:val="00170DF6"/>
    <w:rsid w:val="00171CD4"/>
    <w:rsid w:val="001723C9"/>
    <w:rsid w:val="00172F9C"/>
    <w:rsid w:val="00173954"/>
    <w:rsid w:val="00175587"/>
    <w:rsid w:val="00175624"/>
    <w:rsid w:val="0017602E"/>
    <w:rsid w:val="00181462"/>
    <w:rsid w:val="00187A49"/>
    <w:rsid w:val="001903C6"/>
    <w:rsid w:val="00191E7A"/>
    <w:rsid w:val="00191F58"/>
    <w:rsid w:val="001926C1"/>
    <w:rsid w:val="00192DD4"/>
    <w:rsid w:val="00194C7B"/>
    <w:rsid w:val="001957C7"/>
    <w:rsid w:val="00196464"/>
    <w:rsid w:val="001A25D7"/>
    <w:rsid w:val="001A2E62"/>
    <w:rsid w:val="001A4E8F"/>
    <w:rsid w:val="001B1E7F"/>
    <w:rsid w:val="001B263E"/>
    <w:rsid w:val="001B3C68"/>
    <w:rsid w:val="001B4381"/>
    <w:rsid w:val="001B45F9"/>
    <w:rsid w:val="001B56FE"/>
    <w:rsid w:val="001B58E6"/>
    <w:rsid w:val="001B6B44"/>
    <w:rsid w:val="001B714F"/>
    <w:rsid w:val="001B79AA"/>
    <w:rsid w:val="001C1B4D"/>
    <w:rsid w:val="001C1D7A"/>
    <w:rsid w:val="001C43AC"/>
    <w:rsid w:val="001C4554"/>
    <w:rsid w:val="001C6812"/>
    <w:rsid w:val="001C6910"/>
    <w:rsid w:val="001D2ED5"/>
    <w:rsid w:val="001D59AF"/>
    <w:rsid w:val="001D5E81"/>
    <w:rsid w:val="001D6683"/>
    <w:rsid w:val="001D7D18"/>
    <w:rsid w:val="001D7E90"/>
    <w:rsid w:val="001E0966"/>
    <w:rsid w:val="001E0CD8"/>
    <w:rsid w:val="001E2110"/>
    <w:rsid w:val="001E64C7"/>
    <w:rsid w:val="001F0FE8"/>
    <w:rsid w:val="001F15EE"/>
    <w:rsid w:val="001F1BE9"/>
    <w:rsid w:val="001F2A8D"/>
    <w:rsid w:val="001F3E82"/>
    <w:rsid w:val="001F4250"/>
    <w:rsid w:val="001F6A53"/>
    <w:rsid w:val="00202A4F"/>
    <w:rsid w:val="00207BCD"/>
    <w:rsid w:val="0021247D"/>
    <w:rsid w:val="00213293"/>
    <w:rsid w:val="00214291"/>
    <w:rsid w:val="00216B5D"/>
    <w:rsid w:val="002208A5"/>
    <w:rsid w:val="00220F33"/>
    <w:rsid w:val="0022159B"/>
    <w:rsid w:val="00223BD5"/>
    <w:rsid w:val="002252D5"/>
    <w:rsid w:val="00227EA9"/>
    <w:rsid w:val="0023008C"/>
    <w:rsid w:val="00231157"/>
    <w:rsid w:val="002323A8"/>
    <w:rsid w:val="002326D4"/>
    <w:rsid w:val="00235C2C"/>
    <w:rsid w:val="002369A5"/>
    <w:rsid w:val="0023790D"/>
    <w:rsid w:val="00245914"/>
    <w:rsid w:val="0024606C"/>
    <w:rsid w:val="00247BBF"/>
    <w:rsid w:val="00250CFC"/>
    <w:rsid w:val="00250F06"/>
    <w:rsid w:val="002510D5"/>
    <w:rsid w:val="00251373"/>
    <w:rsid w:val="00252157"/>
    <w:rsid w:val="00254249"/>
    <w:rsid w:val="00254A6E"/>
    <w:rsid w:val="00261071"/>
    <w:rsid w:val="00262A95"/>
    <w:rsid w:val="00264655"/>
    <w:rsid w:val="00270667"/>
    <w:rsid w:val="0027124F"/>
    <w:rsid w:val="002735B8"/>
    <w:rsid w:val="002737DB"/>
    <w:rsid w:val="002737F7"/>
    <w:rsid w:val="002761A6"/>
    <w:rsid w:val="0027679C"/>
    <w:rsid w:val="002812A0"/>
    <w:rsid w:val="002829A8"/>
    <w:rsid w:val="0028637C"/>
    <w:rsid w:val="002909AB"/>
    <w:rsid w:val="002917C4"/>
    <w:rsid w:val="002930F1"/>
    <w:rsid w:val="0029478E"/>
    <w:rsid w:val="002970BF"/>
    <w:rsid w:val="002976AE"/>
    <w:rsid w:val="002A204E"/>
    <w:rsid w:val="002A7B3C"/>
    <w:rsid w:val="002B037A"/>
    <w:rsid w:val="002B1B34"/>
    <w:rsid w:val="002B313A"/>
    <w:rsid w:val="002B3C79"/>
    <w:rsid w:val="002B4212"/>
    <w:rsid w:val="002B4C8B"/>
    <w:rsid w:val="002C02F0"/>
    <w:rsid w:val="002C1B7A"/>
    <w:rsid w:val="002C2D1A"/>
    <w:rsid w:val="002C32AC"/>
    <w:rsid w:val="002C342E"/>
    <w:rsid w:val="002C3DE9"/>
    <w:rsid w:val="002C5B5A"/>
    <w:rsid w:val="002C6B21"/>
    <w:rsid w:val="002C728D"/>
    <w:rsid w:val="002D5764"/>
    <w:rsid w:val="002D59FF"/>
    <w:rsid w:val="002D5FA2"/>
    <w:rsid w:val="002D730E"/>
    <w:rsid w:val="002D7C5E"/>
    <w:rsid w:val="002E140F"/>
    <w:rsid w:val="002E601B"/>
    <w:rsid w:val="002E6A2B"/>
    <w:rsid w:val="002E6E5A"/>
    <w:rsid w:val="002F1CA0"/>
    <w:rsid w:val="002F1CC2"/>
    <w:rsid w:val="002F33F4"/>
    <w:rsid w:val="002F4110"/>
    <w:rsid w:val="002F681F"/>
    <w:rsid w:val="00300D26"/>
    <w:rsid w:val="00301023"/>
    <w:rsid w:val="00301921"/>
    <w:rsid w:val="00302943"/>
    <w:rsid w:val="00303418"/>
    <w:rsid w:val="00303EBF"/>
    <w:rsid w:val="00311C77"/>
    <w:rsid w:val="00311DED"/>
    <w:rsid w:val="00312E57"/>
    <w:rsid w:val="003148BE"/>
    <w:rsid w:val="00314A6A"/>
    <w:rsid w:val="00317B3D"/>
    <w:rsid w:val="00322064"/>
    <w:rsid w:val="003242EF"/>
    <w:rsid w:val="00325636"/>
    <w:rsid w:val="00326158"/>
    <w:rsid w:val="003265F3"/>
    <w:rsid w:val="00327871"/>
    <w:rsid w:val="00332BBC"/>
    <w:rsid w:val="00332DAA"/>
    <w:rsid w:val="00333D8E"/>
    <w:rsid w:val="00337F81"/>
    <w:rsid w:val="00340131"/>
    <w:rsid w:val="00342B30"/>
    <w:rsid w:val="0034306C"/>
    <w:rsid w:val="00343FAB"/>
    <w:rsid w:val="00346E0A"/>
    <w:rsid w:val="003520CA"/>
    <w:rsid w:val="003538BE"/>
    <w:rsid w:val="0035583B"/>
    <w:rsid w:val="00360CE3"/>
    <w:rsid w:val="00361689"/>
    <w:rsid w:val="003661F0"/>
    <w:rsid w:val="00370927"/>
    <w:rsid w:val="00372BED"/>
    <w:rsid w:val="003732D9"/>
    <w:rsid w:val="0037465B"/>
    <w:rsid w:val="00374845"/>
    <w:rsid w:val="003749C0"/>
    <w:rsid w:val="0037577A"/>
    <w:rsid w:val="00380181"/>
    <w:rsid w:val="00381B32"/>
    <w:rsid w:val="00382395"/>
    <w:rsid w:val="00383974"/>
    <w:rsid w:val="00384491"/>
    <w:rsid w:val="0038484E"/>
    <w:rsid w:val="00385B42"/>
    <w:rsid w:val="003860F8"/>
    <w:rsid w:val="00387D23"/>
    <w:rsid w:val="003910E6"/>
    <w:rsid w:val="003929E1"/>
    <w:rsid w:val="00392C02"/>
    <w:rsid w:val="00393093"/>
    <w:rsid w:val="003940D7"/>
    <w:rsid w:val="00394659"/>
    <w:rsid w:val="00397425"/>
    <w:rsid w:val="00397A82"/>
    <w:rsid w:val="003A1ADB"/>
    <w:rsid w:val="003A2BC8"/>
    <w:rsid w:val="003A4E26"/>
    <w:rsid w:val="003A5A7F"/>
    <w:rsid w:val="003A6EC8"/>
    <w:rsid w:val="003A7047"/>
    <w:rsid w:val="003A713D"/>
    <w:rsid w:val="003A7CAA"/>
    <w:rsid w:val="003B0937"/>
    <w:rsid w:val="003B2740"/>
    <w:rsid w:val="003B279E"/>
    <w:rsid w:val="003B3623"/>
    <w:rsid w:val="003B44B2"/>
    <w:rsid w:val="003B4C48"/>
    <w:rsid w:val="003C1C7C"/>
    <w:rsid w:val="003C1CCD"/>
    <w:rsid w:val="003C4FD3"/>
    <w:rsid w:val="003C51F6"/>
    <w:rsid w:val="003C6669"/>
    <w:rsid w:val="003C6E19"/>
    <w:rsid w:val="003D1634"/>
    <w:rsid w:val="003D211D"/>
    <w:rsid w:val="003D240A"/>
    <w:rsid w:val="003D29BE"/>
    <w:rsid w:val="003D3112"/>
    <w:rsid w:val="003D3391"/>
    <w:rsid w:val="003D4DDB"/>
    <w:rsid w:val="003D51C5"/>
    <w:rsid w:val="003D566A"/>
    <w:rsid w:val="003D5C82"/>
    <w:rsid w:val="003E089E"/>
    <w:rsid w:val="003E4850"/>
    <w:rsid w:val="003E6506"/>
    <w:rsid w:val="003E6744"/>
    <w:rsid w:val="003E6D27"/>
    <w:rsid w:val="003E78CC"/>
    <w:rsid w:val="003F1543"/>
    <w:rsid w:val="003F1C96"/>
    <w:rsid w:val="003F1F7B"/>
    <w:rsid w:val="003F31C2"/>
    <w:rsid w:val="003F6CF7"/>
    <w:rsid w:val="00400824"/>
    <w:rsid w:val="00400D9F"/>
    <w:rsid w:val="00400DFA"/>
    <w:rsid w:val="00405023"/>
    <w:rsid w:val="00405C5A"/>
    <w:rsid w:val="00406009"/>
    <w:rsid w:val="004069E4"/>
    <w:rsid w:val="00407138"/>
    <w:rsid w:val="00407468"/>
    <w:rsid w:val="00407B06"/>
    <w:rsid w:val="004113B1"/>
    <w:rsid w:val="004124EB"/>
    <w:rsid w:val="004148B0"/>
    <w:rsid w:val="00416F82"/>
    <w:rsid w:val="004225E1"/>
    <w:rsid w:val="004308B2"/>
    <w:rsid w:val="00430A10"/>
    <w:rsid w:val="004319E8"/>
    <w:rsid w:val="00431EEF"/>
    <w:rsid w:val="00432ED6"/>
    <w:rsid w:val="00434306"/>
    <w:rsid w:val="0043744E"/>
    <w:rsid w:val="00437EFE"/>
    <w:rsid w:val="004402D1"/>
    <w:rsid w:val="0044238F"/>
    <w:rsid w:val="00443671"/>
    <w:rsid w:val="004441CA"/>
    <w:rsid w:val="0044426A"/>
    <w:rsid w:val="004472BB"/>
    <w:rsid w:val="0045143B"/>
    <w:rsid w:val="004514C6"/>
    <w:rsid w:val="00451DA0"/>
    <w:rsid w:val="0045222B"/>
    <w:rsid w:val="004529BD"/>
    <w:rsid w:val="00452D78"/>
    <w:rsid w:val="00452F18"/>
    <w:rsid w:val="00464E23"/>
    <w:rsid w:val="0046608D"/>
    <w:rsid w:val="004667B3"/>
    <w:rsid w:val="004710F6"/>
    <w:rsid w:val="004713A1"/>
    <w:rsid w:val="00474952"/>
    <w:rsid w:val="00474F67"/>
    <w:rsid w:val="004766E4"/>
    <w:rsid w:val="00477939"/>
    <w:rsid w:val="00482895"/>
    <w:rsid w:val="00484187"/>
    <w:rsid w:val="00487059"/>
    <w:rsid w:val="004902EE"/>
    <w:rsid w:val="00490925"/>
    <w:rsid w:val="00490973"/>
    <w:rsid w:val="00492025"/>
    <w:rsid w:val="004923D5"/>
    <w:rsid w:val="004925BD"/>
    <w:rsid w:val="00492FBB"/>
    <w:rsid w:val="00493B7A"/>
    <w:rsid w:val="00493F31"/>
    <w:rsid w:val="00497EAE"/>
    <w:rsid w:val="004A0B49"/>
    <w:rsid w:val="004A1EC6"/>
    <w:rsid w:val="004A2E36"/>
    <w:rsid w:val="004A40BF"/>
    <w:rsid w:val="004A4118"/>
    <w:rsid w:val="004A6F8F"/>
    <w:rsid w:val="004B1769"/>
    <w:rsid w:val="004B2FCD"/>
    <w:rsid w:val="004B4C5D"/>
    <w:rsid w:val="004B7ABC"/>
    <w:rsid w:val="004C1518"/>
    <w:rsid w:val="004C1984"/>
    <w:rsid w:val="004C30CA"/>
    <w:rsid w:val="004C363D"/>
    <w:rsid w:val="004C3EE2"/>
    <w:rsid w:val="004C5EFD"/>
    <w:rsid w:val="004C618B"/>
    <w:rsid w:val="004C7F4B"/>
    <w:rsid w:val="004C7F56"/>
    <w:rsid w:val="004D038A"/>
    <w:rsid w:val="004D18F2"/>
    <w:rsid w:val="004D3822"/>
    <w:rsid w:val="004D4E8D"/>
    <w:rsid w:val="004D6563"/>
    <w:rsid w:val="004D77F1"/>
    <w:rsid w:val="004E09F5"/>
    <w:rsid w:val="004E0FF2"/>
    <w:rsid w:val="004E2322"/>
    <w:rsid w:val="004E366B"/>
    <w:rsid w:val="004F0318"/>
    <w:rsid w:val="004F040C"/>
    <w:rsid w:val="004F1221"/>
    <w:rsid w:val="004F2571"/>
    <w:rsid w:val="004F3BEF"/>
    <w:rsid w:val="004F4B4E"/>
    <w:rsid w:val="004F4E8F"/>
    <w:rsid w:val="004F7DF6"/>
    <w:rsid w:val="005034CD"/>
    <w:rsid w:val="005035D4"/>
    <w:rsid w:val="0050785D"/>
    <w:rsid w:val="00510E48"/>
    <w:rsid w:val="00512285"/>
    <w:rsid w:val="00513F81"/>
    <w:rsid w:val="00514EE2"/>
    <w:rsid w:val="00523A89"/>
    <w:rsid w:val="005257D5"/>
    <w:rsid w:val="00525E51"/>
    <w:rsid w:val="005264F9"/>
    <w:rsid w:val="00526E91"/>
    <w:rsid w:val="0052746F"/>
    <w:rsid w:val="005276EA"/>
    <w:rsid w:val="00527DC6"/>
    <w:rsid w:val="00530286"/>
    <w:rsid w:val="005302F7"/>
    <w:rsid w:val="00531509"/>
    <w:rsid w:val="00532BEA"/>
    <w:rsid w:val="0053432C"/>
    <w:rsid w:val="005368D4"/>
    <w:rsid w:val="00536957"/>
    <w:rsid w:val="00536BB1"/>
    <w:rsid w:val="005428CE"/>
    <w:rsid w:val="0054689F"/>
    <w:rsid w:val="00547A89"/>
    <w:rsid w:val="00551351"/>
    <w:rsid w:val="00551F47"/>
    <w:rsid w:val="005520DB"/>
    <w:rsid w:val="00553112"/>
    <w:rsid w:val="005536A8"/>
    <w:rsid w:val="0055465B"/>
    <w:rsid w:val="00561D49"/>
    <w:rsid w:val="0056283C"/>
    <w:rsid w:val="005630D0"/>
    <w:rsid w:val="00564330"/>
    <w:rsid w:val="00565058"/>
    <w:rsid w:val="00565AA2"/>
    <w:rsid w:val="00565D2D"/>
    <w:rsid w:val="0057140E"/>
    <w:rsid w:val="0057316F"/>
    <w:rsid w:val="00577936"/>
    <w:rsid w:val="0058072C"/>
    <w:rsid w:val="005821DD"/>
    <w:rsid w:val="00584F78"/>
    <w:rsid w:val="00587290"/>
    <w:rsid w:val="00587A6A"/>
    <w:rsid w:val="00590588"/>
    <w:rsid w:val="00590A8E"/>
    <w:rsid w:val="00591672"/>
    <w:rsid w:val="005922A6"/>
    <w:rsid w:val="00594253"/>
    <w:rsid w:val="0059524B"/>
    <w:rsid w:val="00597CEF"/>
    <w:rsid w:val="00597E8D"/>
    <w:rsid w:val="005A0852"/>
    <w:rsid w:val="005A104A"/>
    <w:rsid w:val="005A396C"/>
    <w:rsid w:val="005A47AD"/>
    <w:rsid w:val="005A500A"/>
    <w:rsid w:val="005B0719"/>
    <w:rsid w:val="005B13A3"/>
    <w:rsid w:val="005B189A"/>
    <w:rsid w:val="005B1FA5"/>
    <w:rsid w:val="005B1FBA"/>
    <w:rsid w:val="005B3385"/>
    <w:rsid w:val="005B36DC"/>
    <w:rsid w:val="005B51C3"/>
    <w:rsid w:val="005B59C7"/>
    <w:rsid w:val="005B62B0"/>
    <w:rsid w:val="005C16CA"/>
    <w:rsid w:val="005C19E3"/>
    <w:rsid w:val="005C37C6"/>
    <w:rsid w:val="005C58D9"/>
    <w:rsid w:val="005C73D5"/>
    <w:rsid w:val="005C7C36"/>
    <w:rsid w:val="005D4667"/>
    <w:rsid w:val="005D4B94"/>
    <w:rsid w:val="005D4DBC"/>
    <w:rsid w:val="005D4DFB"/>
    <w:rsid w:val="005D5181"/>
    <w:rsid w:val="005D524C"/>
    <w:rsid w:val="005E0EA0"/>
    <w:rsid w:val="005E13B4"/>
    <w:rsid w:val="005E3E3B"/>
    <w:rsid w:val="005E5741"/>
    <w:rsid w:val="005E6BB5"/>
    <w:rsid w:val="005F0599"/>
    <w:rsid w:val="005F4511"/>
    <w:rsid w:val="005F58A7"/>
    <w:rsid w:val="005F70CD"/>
    <w:rsid w:val="00600258"/>
    <w:rsid w:val="00601592"/>
    <w:rsid w:val="00603567"/>
    <w:rsid w:val="006042E8"/>
    <w:rsid w:val="006070FC"/>
    <w:rsid w:val="00612AC5"/>
    <w:rsid w:val="00613601"/>
    <w:rsid w:val="0061477B"/>
    <w:rsid w:val="00614BC0"/>
    <w:rsid w:val="00615586"/>
    <w:rsid w:val="00620E62"/>
    <w:rsid w:val="00621C20"/>
    <w:rsid w:val="00622703"/>
    <w:rsid w:val="00623A1F"/>
    <w:rsid w:val="00624AAA"/>
    <w:rsid w:val="00625C58"/>
    <w:rsid w:val="00625F89"/>
    <w:rsid w:val="006262C2"/>
    <w:rsid w:val="0062640D"/>
    <w:rsid w:val="0063041C"/>
    <w:rsid w:val="0063071B"/>
    <w:rsid w:val="006308DE"/>
    <w:rsid w:val="00630F8E"/>
    <w:rsid w:val="0063184B"/>
    <w:rsid w:val="00631FB4"/>
    <w:rsid w:val="006348D8"/>
    <w:rsid w:val="006358D8"/>
    <w:rsid w:val="00637460"/>
    <w:rsid w:val="006417A0"/>
    <w:rsid w:val="0064543C"/>
    <w:rsid w:val="00645D72"/>
    <w:rsid w:val="00646F4F"/>
    <w:rsid w:val="00651528"/>
    <w:rsid w:val="00654A03"/>
    <w:rsid w:val="00656998"/>
    <w:rsid w:val="00657CAF"/>
    <w:rsid w:val="00657E13"/>
    <w:rsid w:val="006604A9"/>
    <w:rsid w:val="006619A1"/>
    <w:rsid w:val="00662615"/>
    <w:rsid w:val="00663776"/>
    <w:rsid w:val="00664BA0"/>
    <w:rsid w:val="006672DD"/>
    <w:rsid w:val="00670FDD"/>
    <w:rsid w:val="006711D2"/>
    <w:rsid w:val="00671D5E"/>
    <w:rsid w:val="00673A13"/>
    <w:rsid w:val="006773E2"/>
    <w:rsid w:val="00681269"/>
    <w:rsid w:val="006817AD"/>
    <w:rsid w:val="006834F4"/>
    <w:rsid w:val="00683C6B"/>
    <w:rsid w:val="00685889"/>
    <w:rsid w:val="006866C8"/>
    <w:rsid w:val="006905A6"/>
    <w:rsid w:val="006906A6"/>
    <w:rsid w:val="00690755"/>
    <w:rsid w:val="00694191"/>
    <w:rsid w:val="00696CE3"/>
    <w:rsid w:val="00697D31"/>
    <w:rsid w:val="00697E92"/>
    <w:rsid w:val="00697FA1"/>
    <w:rsid w:val="006A2ACA"/>
    <w:rsid w:val="006A2C30"/>
    <w:rsid w:val="006A3B5B"/>
    <w:rsid w:val="006A56A7"/>
    <w:rsid w:val="006B037E"/>
    <w:rsid w:val="006B1196"/>
    <w:rsid w:val="006B29BF"/>
    <w:rsid w:val="006B4BD0"/>
    <w:rsid w:val="006B57F3"/>
    <w:rsid w:val="006B732F"/>
    <w:rsid w:val="006C07B5"/>
    <w:rsid w:val="006C1C28"/>
    <w:rsid w:val="006C3426"/>
    <w:rsid w:val="006C3E91"/>
    <w:rsid w:val="006C43FB"/>
    <w:rsid w:val="006C62BF"/>
    <w:rsid w:val="006C7D39"/>
    <w:rsid w:val="006D2201"/>
    <w:rsid w:val="006D3D43"/>
    <w:rsid w:val="006D3ED1"/>
    <w:rsid w:val="006D7920"/>
    <w:rsid w:val="006E0D83"/>
    <w:rsid w:val="006E0DA6"/>
    <w:rsid w:val="006E141E"/>
    <w:rsid w:val="006E159B"/>
    <w:rsid w:val="006E68A6"/>
    <w:rsid w:val="006E6B59"/>
    <w:rsid w:val="006F1AE2"/>
    <w:rsid w:val="006F280B"/>
    <w:rsid w:val="006F46D1"/>
    <w:rsid w:val="006F5204"/>
    <w:rsid w:val="006F60AD"/>
    <w:rsid w:val="006F60F2"/>
    <w:rsid w:val="006F6E9B"/>
    <w:rsid w:val="00701E40"/>
    <w:rsid w:val="007027A5"/>
    <w:rsid w:val="00703389"/>
    <w:rsid w:val="0070554D"/>
    <w:rsid w:val="00710C67"/>
    <w:rsid w:val="00711104"/>
    <w:rsid w:val="00712ED2"/>
    <w:rsid w:val="007133EB"/>
    <w:rsid w:val="00714502"/>
    <w:rsid w:val="0071788E"/>
    <w:rsid w:val="007203F7"/>
    <w:rsid w:val="007206FF"/>
    <w:rsid w:val="0072084E"/>
    <w:rsid w:val="007227A3"/>
    <w:rsid w:val="0072292E"/>
    <w:rsid w:val="00723041"/>
    <w:rsid w:val="0072343E"/>
    <w:rsid w:val="007246F0"/>
    <w:rsid w:val="007267CC"/>
    <w:rsid w:val="00726EEB"/>
    <w:rsid w:val="00727945"/>
    <w:rsid w:val="0073120A"/>
    <w:rsid w:val="00734AAF"/>
    <w:rsid w:val="00740900"/>
    <w:rsid w:val="00744371"/>
    <w:rsid w:val="0074444B"/>
    <w:rsid w:val="00747085"/>
    <w:rsid w:val="00751715"/>
    <w:rsid w:val="00754096"/>
    <w:rsid w:val="0075494B"/>
    <w:rsid w:val="00754D6D"/>
    <w:rsid w:val="007569E3"/>
    <w:rsid w:val="0075725B"/>
    <w:rsid w:val="007576C3"/>
    <w:rsid w:val="00760FB8"/>
    <w:rsid w:val="0076302C"/>
    <w:rsid w:val="00763EE6"/>
    <w:rsid w:val="00764CC2"/>
    <w:rsid w:val="00770D7C"/>
    <w:rsid w:val="00771675"/>
    <w:rsid w:val="00773CCA"/>
    <w:rsid w:val="00774B82"/>
    <w:rsid w:val="007767D2"/>
    <w:rsid w:val="00776D99"/>
    <w:rsid w:val="007823CB"/>
    <w:rsid w:val="00785258"/>
    <w:rsid w:val="0078572C"/>
    <w:rsid w:val="007860D9"/>
    <w:rsid w:val="00787670"/>
    <w:rsid w:val="0079098D"/>
    <w:rsid w:val="007912FB"/>
    <w:rsid w:val="0079283A"/>
    <w:rsid w:val="0079324B"/>
    <w:rsid w:val="00793606"/>
    <w:rsid w:val="0079360B"/>
    <w:rsid w:val="00796CF3"/>
    <w:rsid w:val="007A06BB"/>
    <w:rsid w:val="007A256E"/>
    <w:rsid w:val="007A3A15"/>
    <w:rsid w:val="007A624A"/>
    <w:rsid w:val="007A6BB2"/>
    <w:rsid w:val="007A75FF"/>
    <w:rsid w:val="007B29F6"/>
    <w:rsid w:val="007B2F53"/>
    <w:rsid w:val="007B30D3"/>
    <w:rsid w:val="007B34DB"/>
    <w:rsid w:val="007B4A3A"/>
    <w:rsid w:val="007C1944"/>
    <w:rsid w:val="007C21B5"/>
    <w:rsid w:val="007C4034"/>
    <w:rsid w:val="007D07A3"/>
    <w:rsid w:val="007D1707"/>
    <w:rsid w:val="007D2859"/>
    <w:rsid w:val="007D3F87"/>
    <w:rsid w:val="007D41F6"/>
    <w:rsid w:val="007D66B2"/>
    <w:rsid w:val="007D7C85"/>
    <w:rsid w:val="007E1E67"/>
    <w:rsid w:val="007E474D"/>
    <w:rsid w:val="007E631E"/>
    <w:rsid w:val="007F33A2"/>
    <w:rsid w:val="007F37A1"/>
    <w:rsid w:val="007F42D1"/>
    <w:rsid w:val="00800F2E"/>
    <w:rsid w:val="00801C64"/>
    <w:rsid w:val="008030B1"/>
    <w:rsid w:val="00803FE4"/>
    <w:rsid w:val="0080413E"/>
    <w:rsid w:val="00804D23"/>
    <w:rsid w:val="0080500F"/>
    <w:rsid w:val="00805562"/>
    <w:rsid w:val="008071A8"/>
    <w:rsid w:val="008106F8"/>
    <w:rsid w:val="00810B29"/>
    <w:rsid w:val="00812294"/>
    <w:rsid w:val="008132E4"/>
    <w:rsid w:val="008148F9"/>
    <w:rsid w:val="00814FA0"/>
    <w:rsid w:val="00816143"/>
    <w:rsid w:val="008172CE"/>
    <w:rsid w:val="0082171A"/>
    <w:rsid w:val="00822CAD"/>
    <w:rsid w:val="00824A82"/>
    <w:rsid w:val="00827972"/>
    <w:rsid w:val="00827BC2"/>
    <w:rsid w:val="00830C7D"/>
    <w:rsid w:val="00833ACB"/>
    <w:rsid w:val="0083501E"/>
    <w:rsid w:val="00835229"/>
    <w:rsid w:val="0084326B"/>
    <w:rsid w:val="008433CD"/>
    <w:rsid w:val="0084382C"/>
    <w:rsid w:val="00843EA4"/>
    <w:rsid w:val="008456A0"/>
    <w:rsid w:val="008466C9"/>
    <w:rsid w:val="00846BC9"/>
    <w:rsid w:val="0084729F"/>
    <w:rsid w:val="00850251"/>
    <w:rsid w:val="008507E4"/>
    <w:rsid w:val="008511CE"/>
    <w:rsid w:val="00851263"/>
    <w:rsid w:val="00852112"/>
    <w:rsid w:val="008530B9"/>
    <w:rsid w:val="0085377E"/>
    <w:rsid w:val="0085699D"/>
    <w:rsid w:val="00856F52"/>
    <w:rsid w:val="0085773A"/>
    <w:rsid w:val="008577A0"/>
    <w:rsid w:val="00862083"/>
    <w:rsid w:val="00862B60"/>
    <w:rsid w:val="00863395"/>
    <w:rsid w:val="008645B2"/>
    <w:rsid w:val="00864D66"/>
    <w:rsid w:val="0086548D"/>
    <w:rsid w:val="0087044D"/>
    <w:rsid w:val="0087099D"/>
    <w:rsid w:val="00871846"/>
    <w:rsid w:val="008737A1"/>
    <w:rsid w:val="00873E99"/>
    <w:rsid w:val="008742D1"/>
    <w:rsid w:val="00875700"/>
    <w:rsid w:val="00877B2C"/>
    <w:rsid w:val="00881428"/>
    <w:rsid w:val="008816D4"/>
    <w:rsid w:val="00881CF5"/>
    <w:rsid w:val="0088497D"/>
    <w:rsid w:val="00885C4D"/>
    <w:rsid w:val="008862C5"/>
    <w:rsid w:val="0089016A"/>
    <w:rsid w:val="008906F3"/>
    <w:rsid w:val="00891999"/>
    <w:rsid w:val="00892E8D"/>
    <w:rsid w:val="00892F93"/>
    <w:rsid w:val="00895B3F"/>
    <w:rsid w:val="008A0B94"/>
    <w:rsid w:val="008A2F66"/>
    <w:rsid w:val="008A4F3F"/>
    <w:rsid w:val="008A7F26"/>
    <w:rsid w:val="008B189B"/>
    <w:rsid w:val="008B2756"/>
    <w:rsid w:val="008B2F68"/>
    <w:rsid w:val="008B55F1"/>
    <w:rsid w:val="008B6345"/>
    <w:rsid w:val="008B6C3A"/>
    <w:rsid w:val="008C197C"/>
    <w:rsid w:val="008C33D6"/>
    <w:rsid w:val="008C5F36"/>
    <w:rsid w:val="008C6DAD"/>
    <w:rsid w:val="008C77A7"/>
    <w:rsid w:val="008D0899"/>
    <w:rsid w:val="008D1B26"/>
    <w:rsid w:val="008E3250"/>
    <w:rsid w:val="008E7D8E"/>
    <w:rsid w:val="008F2E00"/>
    <w:rsid w:val="008F37AD"/>
    <w:rsid w:val="008F5DEA"/>
    <w:rsid w:val="008F6372"/>
    <w:rsid w:val="008F65AD"/>
    <w:rsid w:val="009021A1"/>
    <w:rsid w:val="00904912"/>
    <w:rsid w:val="0090541F"/>
    <w:rsid w:val="0090574B"/>
    <w:rsid w:val="0090735D"/>
    <w:rsid w:val="00907A01"/>
    <w:rsid w:val="00910708"/>
    <w:rsid w:val="00910FB0"/>
    <w:rsid w:val="00912191"/>
    <w:rsid w:val="00912EC2"/>
    <w:rsid w:val="00914142"/>
    <w:rsid w:val="00915B0F"/>
    <w:rsid w:val="00920416"/>
    <w:rsid w:val="00920BA8"/>
    <w:rsid w:val="0092253D"/>
    <w:rsid w:val="00923582"/>
    <w:rsid w:val="00930E88"/>
    <w:rsid w:val="009316C2"/>
    <w:rsid w:val="00931F76"/>
    <w:rsid w:val="009341C7"/>
    <w:rsid w:val="009343F7"/>
    <w:rsid w:val="009410EA"/>
    <w:rsid w:val="009435EF"/>
    <w:rsid w:val="00944B8F"/>
    <w:rsid w:val="00944ECE"/>
    <w:rsid w:val="00945374"/>
    <w:rsid w:val="00946D4E"/>
    <w:rsid w:val="009474C0"/>
    <w:rsid w:val="00950B69"/>
    <w:rsid w:val="0095197B"/>
    <w:rsid w:val="00952135"/>
    <w:rsid w:val="00953B8C"/>
    <w:rsid w:val="00957017"/>
    <w:rsid w:val="00960313"/>
    <w:rsid w:val="009609B7"/>
    <w:rsid w:val="009621D9"/>
    <w:rsid w:val="00962335"/>
    <w:rsid w:val="00962895"/>
    <w:rsid w:val="009640C8"/>
    <w:rsid w:val="0096448E"/>
    <w:rsid w:val="00964B5C"/>
    <w:rsid w:val="00967ADD"/>
    <w:rsid w:val="00967C66"/>
    <w:rsid w:val="00971C5E"/>
    <w:rsid w:val="0097202F"/>
    <w:rsid w:val="00972F6C"/>
    <w:rsid w:val="0097395A"/>
    <w:rsid w:val="00975270"/>
    <w:rsid w:val="00975B21"/>
    <w:rsid w:val="009778AF"/>
    <w:rsid w:val="00977A0C"/>
    <w:rsid w:val="0098072B"/>
    <w:rsid w:val="00981FE7"/>
    <w:rsid w:val="00985415"/>
    <w:rsid w:val="0099458E"/>
    <w:rsid w:val="00995B2B"/>
    <w:rsid w:val="00997A7F"/>
    <w:rsid w:val="009A3769"/>
    <w:rsid w:val="009A3A96"/>
    <w:rsid w:val="009A4326"/>
    <w:rsid w:val="009A51D2"/>
    <w:rsid w:val="009A678A"/>
    <w:rsid w:val="009A6F3E"/>
    <w:rsid w:val="009B054C"/>
    <w:rsid w:val="009B2F43"/>
    <w:rsid w:val="009B371C"/>
    <w:rsid w:val="009B425F"/>
    <w:rsid w:val="009B64AA"/>
    <w:rsid w:val="009B64CB"/>
    <w:rsid w:val="009B6851"/>
    <w:rsid w:val="009C0DE4"/>
    <w:rsid w:val="009C1678"/>
    <w:rsid w:val="009C1DA4"/>
    <w:rsid w:val="009C2718"/>
    <w:rsid w:val="009C3228"/>
    <w:rsid w:val="009C42C4"/>
    <w:rsid w:val="009C5C79"/>
    <w:rsid w:val="009C7108"/>
    <w:rsid w:val="009D1CE2"/>
    <w:rsid w:val="009D6D4A"/>
    <w:rsid w:val="009E02E3"/>
    <w:rsid w:val="009E1C06"/>
    <w:rsid w:val="009E1DF4"/>
    <w:rsid w:val="009E574E"/>
    <w:rsid w:val="009E5AF3"/>
    <w:rsid w:val="009E6799"/>
    <w:rsid w:val="009E6DFA"/>
    <w:rsid w:val="009F076E"/>
    <w:rsid w:val="009F5741"/>
    <w:rsid w:val="009F6219"/>
    <w:rsid w:val="009F6D31"/>
    <w:rsid w:val="009F76CD"/>
    <w:rsid w:val="009F7D64"/>
    <w:rsid w:val="00A00EA8"/>
    <w:rsid w:val="00A0152A"/>
    <w:rsid w:val="00A02CA3"/>
    <w:rsid w:val="00A02DCB"/>
    <w:rsid w:val="00A0425F"/>
    <w:rsid w:val="00A047B2"/>
    <w:rsid w:val="00A04CA3"/>
    <w:rsid w:val="00A04DFE"/>
    <w:rsid w:val="00A06E69"/>
    <w:rsid w:val="00A07BC7"/>
    <w:rsid w:val="00A134EB"/>
    <w:rsid w:val="00A13EA2"/>
    <w:rsid w:val="00A140E9"/>
    <w:rsid w:val="00A145F3"/>
    <w:rsid w:val="00A15D2A"/>
    <w:rsid w:val="00A167D3"/>
    <w:rsid w:val="00A16E5F"/>
    <w:rsid w:val="00A174B0"/>
    <w:rsid w:val="00A213C4"/>
    <w:rsid w:val="00A247DC"/>
    <w:rsid w:val="00A25B66"/>
    <w:rsid w:val="00A30D7E"/>
    <w:rsid w:val="00A3342C"/>
    <w:rsid w:val="00A355B7"/>
    <w:rsid w:val="00A4107E"/>
    <w:rsid w:val="00A43007"/>
    <w:rsid w:val="00A43E00"/>
    <w:rsid w:val="00A47B86"/>
    <w:rsid w:val="00A5156E"/>
    <w:rsid w:val="00A51C42"/>
    <w:rsid w:val="00A53EA6"/>
    <w:rsid w:val="00A54143"/>
    <w:rsid w:val="00A55511"/>
    <w:rsid w:val="00A57063"/>
    <w:rsid w:val="00A6013B"/>
    <w:rsid w:val="00A609A8"/>
    <w:rsid w:val="00A62436"/>
    <w:rsid w:val="00A64C48"/>
    <w:rsid w:val="00A64DC9"/>
    <w:rsid w:val="00A65664"/>
    <w:rsid w:val="00A66027"/>
    <w:rsid w:val="00A67A2A"/>
    <w:rsid w:val="00A73192"/>
    <w:rsid w:val="00A75B76"/>
    <w:rsid w:val="00A777AB"/>
    <w:rsid w:val="00A77929"/>
    <w:rsid w:val="00A81FE9"/>
    <w:rsid w:val="00A83A61"/>
    <w:rsid w:val="00A84381"/>
    <w:rsid w:val="00A84497"/>
    <w:rsid w:val="00A855CC"/>
    <w:rsid w:val="00A85E96"/>
    <w:rsid w:val="00A867B6"/>
    <w:rsid w:val="00A86A99"/>
    <w:rsid w:val="00A900D0"/>
    <w:rsid w:val="00A904C6"/>
    <w:rsid w:val="00A95BAB"/>
    <w:rsid w:val="00A95F41"/>
    <w:rsid w:val="00A96609"/>
    <w:rsid w:val="00AA0EFE"/>
    <w:rsid w:val="00AA1D1F"/>
    <w:rsid w:val="00AA25B1"/>
    <w:rsid w:val="00AA4B5D"/>
    <w:rsid w:val="00AA58E8"/>
    <w:rsid w:val="00AA7EAF"/>
    <w:rsid w:val="00AB308A"/>
    <w:rsid w:val="00AB46C1"/>
    <w:rsid w:val="00AC242B"/>
    <w:rsid w:val="00AC3157"/>
    <w:rsid w:val="00AC396C"/>
    <w:rsid w:val="00AC5045"/>
    <w:rsid w:val="00AC7A0F"/>
    <w:rsid w:val="00AD2054"/>
    <w:rsid w:val="00AD2F1C"/>
    <w:rsid w:val="00AD494D"/>
    <w:rsid w:val="00AD71B6"/>
    <w:rsid w:val="00AD74FC"/>
    <w:rsid w:val="00AD7BED"/>
    <w:rsid w:val="00AE12A6"/>
    <w:rsid w:val="00AE1DFE"/>
    <w:rsid w:val="00AE360F"/>
    <w:rsid w:val="00AE43A1"/>
    <w:rsid w:val="00AF0A75"/>
    <w:rsid w:val="00AF26EF"/>
    <w:rsid w:val="00AF27ED"/>
    <w:rsid w:val="00AF4EDE"/>
    <w:rsid w:val="00AF55EE"/>
    <w:rsid w:val="00AF5F3B"/>
    <w:rsid w:val="00AF7EE0"/>
    <w:rsid w:val="00B00746"/>
    <w:rsid w:val="00B028D4"/>
    <w:rsid w:val="00B03E1A"/>
    <w:rsid w:val="00B05AE3"/>
    <w:rsid w:val="00B0657F"/>
    <w:rsid w:val="00B10380"/>
    <w:rsid w:val="00B13667"/>
    <w:rsid w:val="00B148F1"/>
    <w:rsid w:val="00B1556A"/>
    <w:rsid w:val="00B25B36"/>
    <w:rsid w:val="00B2606F"/>
    <w:rsid w:val="00B30484"/>
    <w:rsid w:val="00B30D93"/>
    <w:rsid w:val="00B3267C"/>
    <w:rsid w:val="00B337B0"/>
    <w:rsid w:val="00B3435A"/>
    <w:rsid w:val="00B3513D"/>
    <w:rsid w:val="00B4206A"/>
    <w:rsid w:val="00B4467E"/>
    <w:rsid w:val="00B46F11"/>
    <w:rsid w:val="00B5090B"/>
    <w:rsid w:val="00B51908"/>
    <w:rsid w:val="00B533B4"/>
    <w:rsid w:val="00B535A6"/>
    <w:rsid w:val="00B544F5"/>
    <w:rsid w:val="00B54DC2"/>
    <w:rsid w:val="00B54E10"/>
    <w:rsid w:val="00B565C2"/>
    <w:rsid w:val="00B57073"/>
    <w:rsid w:val="00B603B3"/>
    <w:rsid w:val="00B60603"/>
    <w:rsid w:val="00B62F1A"/>
    <w:rsid w:val="00B74787"/>
    <w:rsid w:val="00B75591"/>
    <w:rsid w:val="00B76260"/>
    <w:rsid w:val="00B832C9"/>
    <w:rsid w:val="00B83A42"/>
    <w:rsid w:val="00B84052"/>
    <w:rsid w:val="00B8559A"/>
    <w:rsid w:val="00B86178"/>
    <w:rsid w:val="00B91FBC"/>
    <w:rsid w:val="00B91FCE"/>
    <w:rsid w:val="00B92F47"/>
    <w:rsid w:val="00B931BA"/>
    <w:rsid w:val="00B93C5A"/>
    <w:rsid w:val="00B94C9F"/>
    <w:rsid w:val="00B95043"/>
    <w:rsid w:val="00B951BE"/>
    <w:rsid w:val="00B95E7B"/>
    <w:rsid w:val="00B96911"/>
    <w:rsid w:val="00B97753"/>
    <w:rsid w:val="00BA16EB"/>
    <w:rsid w:val="00BA32BC"/>
    <w:rsid w:val="00BA3A03"/>
    <w:rsid w:val="00BA43E5"/>
    <w:rsid w:val="00BA4611"/>
    <w:rsid w:val="00BA4A7D"/>
    <w:rsid w:val="00BB2C1C"/>
    <w:rsid w:val="00BB3F99"/>
    <w:rsid w:val="00BB7249"/>
    <w:rsid w:val="00BB74BA"/>
    <w:rsid w:val="00BB79C5"/>
    <w:rsid w:val="00BB7D54"/>
    <w:rsid w:val="00BC1155"/>
    <w:rsid w:val="00BC419A"/>
    <w:rsid w:val="00BC44F1"/>
    <w:rsid w:val="00BC5014"/>
    <w:rsid w:val="00BC56A4"/>
    <w:rsid w:val="00BC6F09"/>
    <w:rsid w:val="00BC7676"/>
    <w:rsid w:val="00BC7F4B"/>
    <w:rsid w:val="00BD24CF"/>
    <w:rsid w:val="00BD2CBD"/>
    <w:rsid w:val="00BD4C53"/>
    <w:rsid w:val="00BD64E1"/>
    <w:rsid w:val="00BD6F2F"/>
    <w:rsid w:val="00BD73E9"/>
    <w:rsid w:val="00BD7424"/>
    <w:rsid w:val="00BD7BDE"/>
    <w:rsid w:val="00BE0326"/>
    <w:rsid w:val="00BE188B"/>
    <w:rsid w:val="00BE21D8"/>
    <w:rsid w:val="00BE300E"/>
    <w:rsid w:val="00BE419B"/>
    <w:rsid w:val="00BE53BB"/>
    <w:rsid w:val="00BF0085"/>
    <w:rsid w:val="00BF01EC"/>
    <w:rsid w:val="00BF08A1"/>
    <w:rsid w:val="00BF123F"/>
    <w:rsid w:val="00BF1691"/>
    <w:rsid w:val="00BF4A47"/>
    <w:rsid w:val="00BF5481"/>
    <w:rsid w:val="00BF61C9"/>
    <w:rsid w:val="00C0148F"/>
    <w:rsid w:val="00C0182F"/>
    <w:rsid w:val="00C02473"/>
    <w:rsid w:val="00C04087"/>
    <w:rsid w:val="00C04A7A"/>
    <w:rsid w:val="00C05C91"/>
    <w:rsid w:val="00C078FC"/>
    <w:rsid w:val="00C10F6D"/>
    <w:rsid w:val="00C1465F"/>
    <w:rsid w:val="00C15037"/>
    <w:rsid w:val="00C15356"/>
    <w:rsid w:val="00C16299"/>
    <w:rsid w:val="00C16C4E"/>
    <w:rsid w:val="00C17566"/>
    <w:rsid w:val="00C206FA"/>
    <w:rsid w:val="00C21DEC"/>
    <w:rsid w:val="00C23DBC"/>
    <w:rsid w:val="00C2421A"/>
    <w:rsid w:val="00C2600E"/>
    <w:rsid w:val="00C271E9"/>
    <w:rsid w:val="00C30FD5"/>
    <w:rsid w:val="00C318F6"/>
    <w:rsid w:val="00C351D8"/>
    <w:rsid w:val="00C43411"/>
    <w:rsid w:val="00C439F9"/>
    <w:rsid w:val="00C448E1"/>
    <w:rsid w:val="00C4495A"/>
    <w:rsid w:val="00C51677"/>
    <w:rsid w:val="00C51F6A"/>
    <w:rsid w:val="00C52C10"/>
    <w:rsid w:val="00C54861"/>
    <w:rsid w:val="00C57A12"/>
    <w:rsid w:val="00C60EC0"/>
    <w:rsid w:val="00C61F69"/>
    <w:rsid w:val="00C74535"/>
    <w:rsid w:val="00C75B24"/>
    <w:rsid w:val="00C76A7B"/>
    <w:rsid w:val="00C76B27"/>
    <w:rsid w:val="00C81B4C"/>
    <w:rsid w:val="00C837CD"/>
    <w:rsid w:val="00C83840"/>
    <w:rsid w:val="00C83867"/>
    <w:rsid w:val="00C84B56"/>
    <w:rsid w:val="00C850B3"/>
    <w:rsid w:val="00C857EA"/>
    <w:rsid w:val="00C862BA"/>
    <w:rsid w:val="00C910C4"/>
    <w:rsid w:val="00C9127B"/>
    <w:rsid w:val="00C95198"/>
    <w:rsid w:val="00C9691C"/>
    <w:rsid w:val="00CA20AE"/>
    <w:rsid w:val="00CA2490"/>
    <w:rsid w:val="00CA2D49"/>
    <w:rsid w:val="00CA5C8A"/>
    <w:rsid w:val="00CA5E7A"/>
    <w:rsid w:val="00CA77C5"/>
    <w:rsid w:val="00CB0D2F"/>
    <w:rsid w:val="00CB1696"/>
    <w:rsid w:val="00CB3FDB"/>
    <w:rsid w:val="00CB7F6E"/>
    <w:rsid w:val="00CC13D8"/>
    <w:rsid w:val="00CC1B31"/>
    <w:rsid w:val="00CC40AC"/>
    <w:rsid w:val="00CC60A0"/>
    <w:rsid w:val="00CC7C20"/>
    <w:rsid w:val="00CD0FC1"/>
    <w:rsid w:val="00CD1056"/>
    <w:rsid w:val="00CD2534"/>
    <w:rsid w:val="00CD33DD"/>
    <w:rsid w:val="00CD3675"/>
    <w:rsid w:val="00CD3F7A"/>
    <w:rsid w:val="00CD4D0E"/>
    <w:rsid w:val="00CD56CC"/>
    <w:rsid w:val="00CD7BF5"/>
    <w:rsid w:val="00CD7E37"/>
    <w:rsid w:val="00CD7E92"/>
    <w:rsid w:val="00CE1451"/>
    <w:rsid w:val="00CE20DB"/>
    <w:rsid w:val="00CE2EF2"/>
    <w:rsid w:val="00CE433F"/>
    <w:rsid w:val="00CE4873"/>
    <w:rsid w:val="00CE5295"/>
    <w:rsid w:val="00CE622F"/>
    <w:rsid w:val="00CE6BC1"/>
    <w:rsid w:val="00CE7026"/>
    <w:rsid w:val="00CE792B"/>
    <w:rsid w:val="00CE793A"/>
    <w:rsid w:val="00CE7BAD"/>
    <w:rsid w:val="00CE7BF8"/>
    <w:rsid w:val="00CF197D"/>
    <w:rsid w:val="00CF33A6"/>
    <w:rsid w:val="00CF658A"/>
    <w:rsid w:val="00CF6A7C"/>
    <w:rsid w:val="00CF7F86"/>
    <w:rsid w:val="00D01531"/>
    <w:rsid w:val="00D01BC3"/>
    <w:rsid w:val="00D01C64"/>
    <w:rsid w:val="00D0216D"/>
    <w:rsid w:val="00D02930"/>
    <w:rsid w:val="00D03892"/>
    <w:rsid w:val="00D044EE"/>
    <w:rsid w:val="00D04E1E"/>
    <w:rsid w:val="00D06904"/>
    <w:rsid w:val="00D11133"/>
    <w:rsid w:val="00D11705"/>
    <w:rsid w:val="00D11ECC"/>
    <w:rsid w:val="00D13CFB"/>
    <w:rsid w:val="00D15367"/>
    <w:rsid w:val="00D15419"/>
    <w:rsid w:val="00D15CE9"/>
    <w:rsid w:val="00D15E68"/>
    <w:rsid w:val="00D16127"/>
    <w:rsid w:val="00D16910"/>
    <w:rsid w:val="00D16AD7"/>
    <w:rsid w:val="00D1740D"/>
    <w:rsid w:val="00D20EDD"/>
    <w:rsid w:val="00D225BA"/>
    <w:rsid w:val="00D22FD4"/>
    <w:rsid w:val="00D233A0"/>
    <w:rsid w:val="00D24687"/>
    <w:rsid w:val="00D25677"/>
    <w:rsid w:val="00D31032"/>
    <w:rsid w:val="00D330EC"/>
    <w:rsid w:val="00D33566"/>
    <w:rsid w:val="00D33A13"/>
    <w:rsid w:val="00D33AE9"/>
    <w:rsid w:val="00D3482A"/>
    <w:rsid w:val="00D34939"/>
    <w:rsid w:val="00D35F76"/>
    <w:rsid w:val="00D379D4"/>
    <w:rsid w:val="00D41388"/>
    <w:rsid w:val="00D43B24"/>
    <w:rsid w:val="00D442AE"/>
    <w:rsid w:val="00D45E8C"/>
    <w:rsid w:val="00D46A3E"/>
    <w:rsid w:val="00D47DD6"/>
    <w:rsid w:val="00D51096"/>
    <w:rsid w:val="00D556F4"/>
    <w:rsid w:val="00D55BFC"/>
    <w:rsid w:val="00D56E2E"/>
    <w:rsid w:val="00D60313"/>
    <w:rsid w:val="00D61E7D"/>
    <w:rsid w:val="00D61EC1"/>
    <w:rsid w:val="00D658C9"/>
    <w:rsid w:val="00D677A4"/>
    <w:rsid w:val="00D678AB"/>
    <w:rsid w:val="00D7089D"/>
    <w:rsid w:val="00D730A1"/>
    <w:rsid w:val="00D73127"/>
    <w:rsid w:val="00D74E3C"/>
    <w:rsid w:val="00D75485"/>
    <w:rsid w:val="00D75821"/>
    <w:rsid w:val="00D7670A"/>
    <w:rsid w:val="00D7749D"/>
    <w:rsid w:val="00D81BE6"/>
    <w:rsid w:val="00D8418F"/>
    <w:rsid w:val="00D87ABF"/>
    <w:rsid w:val="00D87B45"/>
    <w:rsid w:val="00D9315F"/>
    <w:rsid w:val="00D93CF7"/>
    <w:rsid w:val="00D94C2D"/>
    <w:rsid w:val="00D961C8"/>
    <w:rsid w:val="00D96B13"/>
    <w:rsid w:val="00DA07E6"/>
    <w:rsid w:val="00DA111F"/>
    <w:rsid w:val="00DA199C"/>
    <w:rsid w:val="00DA447A"/>
    <w:rsid w:val="00DA5A16"/>
    <w:rsid w:val="00DA5E89"/>
    <w:rsid w:val="00DA759C"/>
    <w:rsid w:val="00DB00AA"/>
    <w:rsid w:val="00DB1CF7"/>
    <w:rsid w:val="00DB2509"/>
    <w:rsid w:val="00DB303C"/>
    <w:rsid w:val="00DB4555"/>
    <w:rsid w:val="00DB5828"/>
    <w:rsid w:val="00DB6E52"/>
    <w:rsid w:val="00DC00D5"/>
    <w:rsid w:val="00DC01F8"/>
    <w:rsid w:val="00DC28B6"/>
    <w:rsid w:val="00DC3B03"/>
    <w:rsid w:val="00DC4D1F"/>
    <w:rsid w:val="00DC5BA4"/>
    <w:rsid w:val="00DC5D82"/>
    <w:rsid w:val="00DD2722"/>
    <w:rsid w:val="00DD3234"/>
    <w:rsid w:val="00DD3D42"/>
    <w:rsid w:val="00DD4495"/>
    <w:rsid w:val="00DD6F8B"/>
    <w:rsid w:val="00DD7BF1"/>
    <w:rsid w:val="00DE0B81"/>
    <w:rsid w:val="00DE1C16"/>
    <w:rsid w:val="00DF173F"/>
    <w:rsid w:val="00DF294F"/>
    <w:rsid w:val="00DF4204"/>
    <w:rsid w:val="00DF453E"/>
    <w:rsid w:val="00DF50DB"/>
    <w:rsid w:val="00DF54A7"/>
    <w:rsid w:val="00E0247C"/>
    <w:rsid w:val="00E05237"/>
    <w:rsid w:val="00E0636F"/>
    <w:rsid w:val="00E073B2"/>
    <w:rsid w:val="00E07884"/>
    <w:rsid w:val="00E07EA4"/>
    <w:rsid w:val="00E11C25"/>
    <w:rsid w:val="00E12C54"/>
    <w:rsid w:val="00E15EED"/>
    <w:rsid w:val="00E16255"/>
    <w:rsid w:val="00E16B68"/>
    <w:rsid w:val="00E208E8"/>
    <w:rsid w:val="00E21010"/>
    <w:rsid w:val="00E21E01"/>
    <w:rsid w:val="00E227BD"/>
    <w:rsid w:val="00E22A17"/>
    <w:rsid w:val="00E25CDA"/>
    <w:rsid w:val="00E26228"/>
    <w:rsid w:val="00E32477"/>
    <w:rsid w:val="00E34E5A"/>
    <w:rsid w:val="00E357F2"/>
    <w:rsid w:val="00E421B0"/>
    <w:rsid w:val="00E42BFF"/>
    <w:rsid w:val="00E444BA"/>
    <w:rsid w:val="00E44C5D"/>
    <w:rsid w:val="00E45480"/>
    <w:rsid w:val="00E465D6"/>
    <w:rsid w:val="00E50BBB"/>
    <w:rsid w:val="00E51732"/>
    <w:rsid w:val="00E52807"/>
    <w:rsid w:val="00E52A29"/>
    <w:rsid w:val="00E53E70"/>
    <w:rsid w:val="00E543BC"/>
    <w:rsid w:val="00E55CF4"/>
    <w:rsid w:val="00E568B6"/>
    <w:rsid w:val="00E605FB"/>
    <w:rsid w:val="00E60C3A"/>
    <w:rsid w:val="00E60C62"/>
    <w:rsid w:val="00E61B32"/>
    <w:rsid w:val="00E6361E"/>
    <w:rsid w:val="00E63936"/>
    <w:rsid w:val="00E66278"/>
    <w:rsid w:val="00E67584"/>
    <w:rsid w:val="00E70A0E"/>
    <w:rsid w:val="00E70B99"/>
    <w:rsid w:val="00E7452F"/>
    <w:rsid w:val="00E81346"/>
    <w:rsid w:val="00E8299E"/>
    <w:rsid w:val="00E83961"/>
    <w:rsid w:val="00E84D0A"/>
    <w:rsid w:val="00E85865"/>
    <w:rsid w:val="00E8732C"/>
    <w:rsid w:val="00E87C21"/>
    <w:rsid w:val="00E90BE5"/>
    <w:rsid w:val="00E90EF5"/>
    <w:rsid w:val="00E92518"/>
    <w:rsid w:val="00E92A23"/>
    <w:rsid w:val="00E92C61"/>
    <w:rsid w:val="00E92D9A"/>
    <w:rsid w:val="00E95213"/>
    <w:rsid w:val="00EA07AF"/>
    <w:rsid w:val="00EA14BF"/>
    <w:rsid w:val="00EA1C9D"/>
    <w:rsid w:val="00EA2606"/>
    <w:rsid w:val="00EA3275"/>
    <w:rsid w:val="00EA3E50"/>
    <w:rsid w:val="00EA4839"/>
    <w:rsid w:val="00EA57AE"/>
    <w:rsid w:val="00EA7E5E"/>
    <w:rsid w:val="00EB2050"/>
    <w:rsid w:val="00EB23FC"/>
    <w:rsid w:val="00EB2F54"/>
    <w:rsid w:val="00EB73FB"/>
    <w:rsid w:val="00EB7D18"/>
    <w:rsid w:val="00EC0096"/>
    <w:rsid w:val="00EC1E90"/>
    <w:rsid w:val="00EC2378"/>
    <w:rsid w:val="00EC2BED"/>
    <w:rsid w:val="00EC5CBF"/>
    <w:rsid w:val="00ED37E8"/>
    <w:rsid w:val="00ED3E28"/>
    <w:rsid w:val="00ED5CA7"/>
    <w:rsid w:val="00ED6200"/>
    <w:rsid w:val="00EE155D"/>
    <w:rsid w:val="00EE2BFF"/>
    <w:rsid w:val="00EE309F"/>
    <w:rsid w:val="00EE3975"/>
    <w:rsid w:val="00EE3B0E"/>
    <w:rsid w:val="00EE4E04"/>
    <w:rsid w:val="00EE57A6"/>
    <w:rsid w:val="00EE5A98"/>
    <w:rsid w:val="00EE6CA6"/>
    <w:rsid w:val="00EE7D27"/>
    <w:rsid w:val="00EF1708"/>
    <w:rsid w:val="00EF61EE"/>
    <w:rsid w:val="00F03AEB"/>
    <w:rsid w:val="00F048B3"/>
    <w:rsid w:val="00F060E8"/>
    <w:rsid w:val="00F06BC0"/>
    <w:rsid w:val="00F06E85"/>
    <w:rsid w:val="00F0741E"/>
    <w:rsid w:val="00F110B0"/>
    <w:rsid w:val="00F1247D"/>
    <w:rsid w:val="00F12F83"/>
    <w:rsid w:val="00F1642A"/>
    <w:rsid w:val="00F172F0"/>
    <w:rsid w:val="00F22D0F"/>
    <w:rsid w:val="00F23413"/>
    <w:rsid w:val="00F23F25"/>
    <w:rsid w:val="00F23F82"/>
    <w:rsid w:val="00F24AE1"/>
    <w:rsid w:val="00F256FC"/>
    <w:rsid w:val="00F3013D"/>
    <w:rsid w:val="00F31948"/>
    <w:rsid w:val="00F327E7"/>
    <w:rsid w:val="00F37B0B"/>
    <w:rsid w:val="00F40DFA"/>
    <w:rsid w:val="00F41B87"/>
    <w:rsid w:val="00F42449"/>
    <w:rsid w:val="00F43259"/>
    <w:rsid w:val="00F45412"/>
    <w:rsid w:val="00F475EC"/>
    <w:rsid w:val="00F52025"/>
    <w:rsid w:val="00F529CC"/>
    <w:rsid w:val="00F55B74"/>
    <w:rsid w:val="00F55FA7"/>
    <w:rsid w:val="00F57F8E"/>
    <w:rsid w:val="00F60A7A"/>
    <w:rsid w:val="00F62C11"/>
    <w:rsid w:val="00F64F90"/>
    <w:rsid w:val="00F70AED"/>
    <w:rsid w:val="00F757BE"/>
    <w:rsid w:val="00F75B52"/>
    <w:rsid w:val="00F809CE"/>
    <w:rsid w:val="00F814B9"/>
    <w:rsid w:val="00F81D72"/>
    <w:rsid w:val="00F8231A"/>
    <w:rsid w:val="00F857AC"/>
    <w:rsid w:val="00F861F0"/>
    <w:rsid w:val="00F86FE6"/>
    <w:rsid w:val="00F87E93"/>
    <w:rsid w:val="00F915A5"/>
    <w:rsid w:val="00F92C47"/>
    <w:rsid w:val="00F92DCA"/>
    <w:rsid w:val="00F93753"/>
    <w:rsid w:val="00F96DF3"/>
    <w:rsid w:val="00F96F73"/>
    <w:rsid w:val="00FA089E"/>
    <w:rsid w:val="00FA1113"/>
    <w:rsid w:val="00FA1F50"/>
    <w:rsid w:val="00FA209E"/>
    <w:rsid w:val="00FA36C3"/>
    <w:rsid w:val="00FA44F0"/>
    <w:rsid w:val="00FA637A"/>
    <w:rsid w:val="00FB13A7"/>
    <w:rsid w:val="00FB1485"/>
    <w:rsid w:val="00FB312D"/>
    <w:rsid w:val="00FB3E4E"/>
    <w:rsid w:val="00FB590E"/>
    <w:rsid w:val="00FB5A91"/>
    <w:rsid w:val="00FB6A5B"/>
    <w:rsid w:val="00FC0E46"/>
    <w:rsid w:val="00FC3142"/>
    <w:rsid w:val="00FC48FD"/>
    <w:rsid w:val="00FC54F0"/>
    <w:rsid w:val="00FC5C29"/>
    <w:rsid w:val="00FC65A4"/>
    <w:rsid w:val="00FC6728"/>
    <w:rsid w:val="00FC6FB8"/>
    <w:rsid w:val="00FC7C58"/>
    <w:rsid w:val="00FD1592"/>
    <w:rsid w:val="00FD1BFE"/>
    <w:rsid w:val="00FD44E9"/>
    <w:rsid w:val="00FD4544"/>
    <w:rsid w:val="00FD4D55"/>
    <w:rsid w:val="00FD5544"/>
    <w:rsid w:val="00FD7B0B"/>
    <w:rsid w:val="00FE221B"/>
    <w:rsid w:val="00FE2D4E"/>
    <w:rsid w:val="00FE48BF"/>
    <w:rsid w:val="00FE4EFE"/>
    <w:rsid w:val="00FE7DCC"/>
    <w:rsid w:val="00FF00C8"/>
    <w:rsid w:val="00FF1A28"/>
    <w:rsid w:val="00FF4535"/>
    <w:rsid w:val="00FF686F"/>
    <w:rsid w:val="00FF79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v:stroke weight="2pt"/>
    </o:shapedefaults>
    <o:shapelayout v:ext="edit">
      <o:idmap v:ext="edit" data="1"/>
      <o:rules v:ext="edit">
        <o:r id="V:Rule2" type="arc" idref="#_x0000_s1032"/>
        <o:r id="V:Rule3" type="arc" idref="#_x0000_s1033"/>
        <o:r id="V:Rule4" type="arc" idref="#_x0000_s1036"/>
        <o:r id="V:Rule5" type="arc" idref="#_x0000_s1037"/>
        <o:r id="V:Rule7" type="connector" idref="#_x0000_s1038"/>
        <o:r id="V:Rule8" type="connector" idref="#_x0000_s1039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65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F1BE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F1BE9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EA4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839"/>
  </w:style>
  <w:style w:type="paragraph" w:styleId="Footer">
    <w:name w:val="footer"/>
    <w:basedOn w:val="Normal"/>
    <w:link w:val="FooterChar"/>
    <w:uiPriority w:val="99"/>
    <w:unhideWhenUsed/>
    <w:rsid w:val="00EA4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839"/>
  </w:style>
  <w:style w:type="paragraph" w:styleId="BalloonText">
    <w:name w:val="Balloon Text"/>
    <w:basedOn w:val="Normal"/>
    <w:link w:val="BalloonTextChar"/>
    <w:uiPriority w:val="99"/>
    <w:semiHidden/>
    <w:unhideWhenUsed/>
    <w:rsid w:val="00474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F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Jim</cp:lastModifiedBy>
  <cp:revision>2</cp:revision>
  <cp:lastPrinted>2020-09-08T22:33:00Z</cp:lastPrinted>
  <dcterms:created xsi:type="dcterms:W3CDTF">2021-04-10T14:23:00Z</dcterms:created>
  <dcterms:modified xsi:type="dcterms:W3CDTF">2021-04-10T14:23:00Z</dcterms:modified>
</cp:coreProperties>
</file>